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644d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df05ff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443331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09:04:53Z</dcterms:created>
  <dcterms:modified xsi:type="dcterms:W3CDTF">2022-05-09T09:04:53Z</dcterms:modified>
</cp:coreProperties>
</file>